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E9E25" w14:textId="77777777" w:rsidR="00252D64" w:rsidRDefault="00252D64" w:rsidP="00252D64">
      <w:pPr>
        <w:pStyle w:val="Header"/>
        <w:ind w:left="-360" w:right="-450"/>
      </w:pPr>
      <w:r>
        <w:t xml:space="preserve">Patient </w:t>
      </w:r>
      <w:proofErr w:type="gramStart"/>
      <w:r>
        <w:t>Name:_</w:t>
      </w:r>
      <w:proofErr w:type="gramEnd"/>
      <w:r>
        <w:t>__________________________ DOB_____________ Age__________ Date__________</w:t>
      </w:r>
    </w:p>
    <w:p w14:paraId="19CB7044" w14:textId="77777777" w:rsidR="00252D64" w:rsidRDefault="00252D64" w:rsidP="007E39DC">
      <w:pPr>
        <w:spacing w:after="0"/>
        <w:rPr>
          <w:b/>
          <w:sz w:val="40"/>
          <w:szCs w:val="40"/>
        </w:rPr>
      </w:pPr>
    </w:p>
    <w:p w14:paraId="35DADDA0" w14:textId="4AD2F345" w:rsidR="00734E40" w:rsidRDefault="00734E40" w:rsidP="007E39DC">
      <w:pPr>
        <w:spacing w:after="0"/>
      </w:pPr>
      <w:r>
        <w:rPr>
          <w:b/>
          <w:sz w:val="40"/>
          <w:szCs w:val="40"/>
        </w:rPr>
        <w:t>Nitrous Oxide:</w:t>
      </w:r>
    </w:p>
    <w:p w14:paraId="5ADFC7CA" w14:textId="30A4520C" w:rsidR="007E39DC" w:rsidRPr="00CD347B" w:rsidRDefault="00BC160F" w:rsidP="003B0463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 xml:space="preserve">Nitrous oxide is an inhaled gas commonly referred to as “laughing gas”, in that sometimes it can make patients feel happy, carefree, relaxed, </w:t>
      </w:r>
      <w:proofErr w:type="gramStart"/>
      <w:r w:rsidRPr="00CD347B">
        <w:rPr>
          <w:sz w:val="24"/>
          <w:szCs w:val="24"/>
        </w:rPr>
        <w:t>weightless</w:t>
      </w:r>
      <w:proofErr w:type="gramEnd"/>
      <w:r w:rsidRPr="00CD347B">
        <w:rPr>
          <w:sz w:val="24"/>
          <w:szCs w:val="24"/>
        </w:rPr>
        <w:t xml:space="preserve"> and even like laughing. </w:t>
      </w:r>
      <w:r w:rsidR="007E39DC" w:rsidRPr="00CD347B">
        <w:rPr>
          <w:sz w:val="24"/>
          <w:szCs w:val="24"/>
        </w:rPr>
        <w:t xml:space="preserve">Nitrous oxide </w:t>
      </w:r>
      <w:r w:rsidR="00A173E6" w:rsidRPr="00CD347B">
        <w:rPr>
          <w:sz w:val="24"/>
          <w:szCs w:val="24"/>
        </w:rPr>
        <w:t xml:space="preserve">provides relaxation and reduces anxiety which is inherent in medical procedures. Also, it counteracts anxiety producing chemicals (e.g., epinephrine) found in </w:t>
      </w:r>
      <w:proofErr w:type="gramStart"/>
      <w:r w:rsidR="00A173E6" w:rsidRPr="00CD347B">
        <w:rPr>
          <w:sz w:val="24"/>
          <w:szCs w:val="24"/>
        </w:rPr>
        <w:t>a majority of</w:t>
      </w:r>
      <w:proofErr w:type="gramEnd"/>
      <w:r w:rsidR="00A173E6" w:rsidRPr="00CD347B">
        <w:rPr>
          <w:sz w:val="24"/>
          <w:szCs w:val="24"/>
        </w:rPr>
        <w:t xml:space="preserve"> local anesthetics. Nitrous </w:t>
      </w:r>
      <w:r w:rsidRPr="00CD347B">
        <w:rPr>
          <w:sz w:val="24"/>
          <w:szCs w:val="24"/>
        </w:rPr>
        <w:t xml:space="preserve">oxide </w:t>
      </w:r>
      <w:r w:rsidR="00A173E6" w:rsidRPr="00CD347B">
        <w:rPr>
          <w:sz w:val="24"/>
          <w:szCs w:val="24"/>
        </w:rPr>
        <w:t>is not supposed to put you to sleep, although some may fall asleep</w:t>
      </w:r>
      <w:r w:rsidR="001C0AAF">
        <w:rPr>
          <w:sz w:val="24"/>
          <w:szCs w:val="24"/>
        </w:rPr>
        <w:t xml:space="preserve">, some may even experience amnesia. </w:t>
      </w:r>
      <w:r w:rsidR="00A173E6" w:rsidRPr="00CD347B">
        <w:rPr>
          <w:sz w:val="24"/>
          <w:szCs w:val="24"/>
        </w:rPr>
        <w:t>The point is to relax you, and for you to still feel conscious so you can give us feedback on your level of anxiety.</w:t>
      </w:r>
    </w:p>
    <w:p w14:paraId="156B287E" w14:textId="77777777" w:rsidR="003B0463" w:rsidRPr="00CD347B" w:rsidRDefault="003B0463" w:rsidP="003B0463">
      <w:pPr>
        <w:spacing w:after="0" w:line="240" w:lineRule="auto"/>
        <w:rPr>
          <w:sz w:val="24"/>
          <w:szCs w:val="24"/>
        </w:rPr>
      </w:pPr>
    </w:p>
    <w:p w14:paraId="00BC0134" w14:textId="52743990" w:rsidR="00734E40" w:rsidRPr="00CD347B" w:rsidRDefault="00A173E6" w:rsidP="003B0463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 xml:space="preserve">Nitrous oxide works </w:t>
      </w:r>
      <w:proofErr w:type="gramStart"/>
      <w:r w:rsidRPr="00CD347B">
        <w:rPr>
          <w:sz w:val="24"/>
          <w:szCs w:val="24"/>
        </w:rPr>
        <w:t>rapidly, and</w:t>
      </w:r>
      <w:proofErr w:type="gramEnd"/>
      <w:r w:rsidRPr="00CD347B">
        <w:rPr>
          <w:sz w:val="24"/>
          <w:szCs w:val="24"/>
        </w:rPr>
        <w:t xml:space="preserve"> can relax a patient within 3 minutes. It is eliminated from the body about as quickly. Unlike other forms of sedation, you are perfectly safe to drive after using nitrous oxide. </w:t>
      </w:r>
    </w:p>
    <w:p w14:paraId="1C44B76F" w14:textId="77777777" w:rsidR="00FD4741" w:rsidRPr="007E39DC" w:rsidRDefault="00FD4741" w:rsidP="007E39DC">
      <w:pPr>
        <w:spacing w:after="0"/>
        <w:jc w:val="both"/>
        <w:rPr>
          <w:b/>
          <w:sz w:val="24"/>
          <w:szCs w:val="24"/>
        </w:rPr>
      </w:pPr>
    </w:p>
    <w:p w14:paraId="2257C59C" w14:textId="77777777" w:rsidR="00FD4741" w:rsidRDefault="00FD4741" w:rsidP="007E39DC">
      <w:pPr>
        <w:spacing w:after="0"/>
        <w:jc w:val="both"/>
        <w:rPr>
          <w:b/>
          <w:sz w:val="40"/>
          <w:szCs w:val="40"/>
        </w:rPr>
      </w:pPr>
      <w:r w:rsidRPr="00CC7BD6">
        <w:rPr>
          <w:b/>
          <w:sz w:val="40"/>
          <w:szCs w:val="40"/>
        </w:rPr>
        <w:t xml:space="preserve">Consent for </w:t>
      </w:r>
      <w:r>
        <w:rPr>
          <w:b/>
          <w:sz w:val="40"/>
          <w:szCs w:val="40"/>
        </w:rPr>
        <w:t>T</w:t>
      </w:r>
      <w:r w:rsidRPr="00CC7BD6">
        <w:rPr>
          <w:b/>
          <w:sz w:val="40"/>
          <w:szCs w:val="40"/>
        </w:rPr>
        <w:t>reatment</w:t>
      </w:r>
      <w:r>
        <w:rPr>
          <w:b/>
          <w:sz w:val="40"/>
          <w:szCs w:val="40"/>
        </w:rPr>
        <w:t xml:space="preserve"> &amp; </w:t>
      </w:r>
      <w:r w:rsidRPr="00D03028">
        <w:rPr>
          <w:b/>
          <w:sz w:val="40"/>
          <w:szCs w:val="40"/>
        </w:rPr>
        <w:t>Assignment of benefits</w:t>
      </w:r>
      <w:r>
        <w:rPr>
          <w:b/>
          <w:sz w:val="40"/>
          <w:szCs w:val="40"/>
        </w:rPr>
        <w:t>:</w:t>
      </w:r>
    </w:p>
    <w:p w14:paraId="5BFDB5B0" w14:textId="13774607" w:rsidR="00BC160F" w:rsidRPr="00CD347B" w:rsidRDefault="00BC160F" w:rsidP="00BC160F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 xml:space="preserve">I am requesting conscious sedation for my surgical or endoscopic </w:t>
      </w:r>
      <w:proofErr w:type="gramStart"/>
      <w:r w:rsidRPr="00CD347B">
        <w:rPr>
          <w:sz w:val="24"/>
          <w:szCs w:val="24"/>
        </w:rPr>
        <w:t>procedure, because</w:t>
      </w:r>
      <w:proofErr w:type="gramEnd"/>
      <w:r w:rsidRPr="00CD347B">
        <w:rPr>
          <w:sz w:val="24"/>
          <w:szCs w:val="24"/>
        </w:rPr>
        <w:t xml:space="preserve"> I have a persistent, abnormal, and irrational phobia or fear of this specific thing that compels one to avoid it, despite the awareness and reassurance that it is not dangerous (phobia unspecified 300.20). </w:t>
      </w:r>
      <w:r w:rsidR="003B0463" w:rsidRPr="00CD347B">
        <w:rPr>
          <w:sz w:val="24"/>
          <w:szCs w:val="24"/>
        </w:rPr>
        <w:t>I consent for the use of nitrous oxide (inhalation anesthesia)</w:t>
      </w:r>
      <w:r w:rsidRPr="00CD347B">
        <w:rPr>
          <w:sz w:val="24"/>
          <w:szCs w:val="24"/>
        </w:rPr>
        <w:t xml:space="preserve"> </w:t>
      </w:r>
      <w:r w:rsidR="009B1D0F" w:rsidRPr="00CD347B">
        <w:rPr>
          <w:sz w:val="24"/>
          <w:szCs w:val="24"/>
        </w:rPr>
        <w:t xml:space="preserve">and </w:t>
      </w:r>
      <w:r w:rsidRPr="00CD347B">
        <w:rPr>
          <w:sz w:val="24"/>
          <w:szCs w:val="24"/>
        </w:rPr>
        <w:t>other anesthetic agents</w:t>
      </w:r>
      <w:r w:rsidR="003B0463" w:rsidRPr="00CD347B">
        <w:rPr>
          <w:sz w:val="24"/>
          <w:szCs w:val="24"/>
        </w:rPr>
        <w:t xml:space="preserve"> as determined appropriate by my medical providers. </w:t>
      </w:r>
    </w:p>
    <w:p w14:paraId="1C6AB827" w14:textId="77777777" w:rsidR="003B0463" w:rsidRPr="00CD347B" w:rsidRDefault="003B0463" w:rsidP="003B0463">
      <w:pPr>
        <w:spacing w:after="0" w:line="240" w:lineRule="auto"/>
        <w:rPr>
          <w:b/>
          <w:sz w:val="24"/>
          <w:szCs w:val="24"/>
        </w:rPr>
      </w:pPr>
    </w:p>
    <w:p w14:paraId="37C19008" w14:textId="53829602" w:rsidR="00734E40" w:rsidRPr="00CD347B" w:rsidRDefault="00734E40" w:rsidP="00734E40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>Surgery may be performed during your exam if necessary, if it applies to your condition</w:t>
      </w:r>
      <w:r w:rsidR="009B1D0F" w:rsidRPr="00CD347B">
        <w:rPr>
          <w:sz w:val="24"/>
          <w:szCs w:val="24"/>
        </w:rPr>
        <w:t xml:space="preserve">, </w:t>
      </w:r>
      <w:proofErr w:type="gramStart"/>
      <w:r w:rsidR="009B1D0F" w:rsidRPr="00CD347B">
        <w:rPr>
          <w:sz w:val="24"/>
          <w:szCs w:val="24"/>
        </w:rPr>
        <w:t>including:</w:t>
      </w:r>
      <w:proofErr w:type="gramEnd"/>
      <w:r w:rsidR="009B1D0F" w:rsidRPr="00CD347B">
        <w:rPr>
          <w:sz w:val="24"/>
          <w:szCs w:val="24"/>
        </w:rPr>
        <w:t xml:space="preserve"> </w:t>
      </w:r>
      <w:r w:rsidR="00973CFC" w:rsidRPr="00CD347B">
        <w:rPr>
          <w:sz w:val="24"/>
          <w:szCs w:val="24"/>
        </w:rPr>
        <w:t xml:space="preserve">local </w:t>
      </w:r>
      <w:r w:rsidRPr="00CD347B">
        <w:rPr>
          <w:sz w:val="24"/>
          <w:szCs w:val="24"/>
        </w:rPr>
        <w:t>anesthesia, anoscopy, incision/excision and drainage, abscess, prolapse, stenosis, hemorrhoids, fissures,</w:t>
      </w:r>
      <w:r w:rsidR="004230BC" w:rsidRPr="00CD347B">
        <w:rPr>
          <w:sz w:val="24"/>
          <w:szCs w:val="24"/>
        </w:rPr>
        <w:t xml:space="preserve"> </w:t>
      </w:r>
      <w:r w:rsidRPr="00CD347B">
        <w:rPr>
          <w:sz w:val="24"/>
          <w:szCs w:val="24"/>
        </w:rPr>
        <w:t>injections</w:t>
      </w:r>
      <w:r w:rsidR="004230BC" w:rsidRPr="00CD347B">
        <w:rPr>
          <w:sz w:val="24"/>
          <w:szCs w:val="24"/>
        </w:rPr>
        <w:t>,</w:t>
      </w:r>
      <w:r w:rsidRPr="00CD347B">
        <w:rPr>
          <w:sz w:val="24"/>
          <w:szCs w:val="24"/>
        </w:rPr>
        <w:t xml:space="preserve"> and removal</w:t>
      </w:r>
      <w:r w:rsidR="00636ED0" w:rsidRPr="00CD347B">
        <w:rPr>
          <w:sz w:val="24"/>
          <w:szCs w:val="24"/>
        </w:rPr>
        <w:t xml:space="preserve"> of lesion(s)</w:t>
      </w:r>
      <w:r w:rsidRPr="00CD347B">
        <w:rPr>
          <w:sz w:val="24"/>
          <w:szCs w:val="24"/>
        </w:rPr>
        <w:t>.</w:t>
      </w:r>
    </w:p>
    <w:p w14:paraId="16CC4769" w14:textId="77777777" w:rsidR="00A173E6" w:rsidRPr="00CD347B" w:rsidRDefault="00A173E6" w:rsidP="00506169">
      <w:pPr>
        <w:spacing w:after="0" w:line="240" w:lineRule="auto"/>
        <w:rPr>
          <w:sz w:val="24"/>
          <w:szCs w:val="24"/>
        </w:rPr>
      </w:pPr>
    </w:p>
    <w:p w14:paraId="7A352B81" w14:textId="6CBF817C" w:rsidR="00B55E9E" w:rsidRPr="00CD347B" w:rsidRDefault="00D03028" w:rsidP="00506169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 xml:space="preserve">I hereby authorize </w:t>
      </w:r>
      <w:r w:rsidR="00A874BB" w:rsidRPr="00CD347B">
        <w:rPr>
          <w:sz w:val="24"/>
          <w:szCs w:val="24"/>
        </w:rPr>
        <w:t>my</w:t>
      </w:r>
      <w:r w:rsidRPr="00CD347B">
        <w:rPr>
          <w:sz w:val="24"/>
          <w:szCs w:val="24"/>
        </w:rPr>
        <w:t xml:space="preserve"> </w:t>
      </w:r>
      <w:r w:rsidR="00A874BB" w:rsidRPr="00CD347B">
        <w:rPr>
          <w:sz w:val="24"/>
          <w:szCs w:val="24"/>
        </w:rPr>
        <w:t>medical</w:t>
      </w:r>
      <w:r w:rsidRPr="00CD347B">
        <w:rPr>
          <w:sz w:val="24"/>
          <w:szCs w:val="24"/>
        </w:rPr>
        <w:t xml:space="preserve"> providers</w:t>
      </w:r>
      <w:r w:rsidR="000B7DD3" w:rsidRPr="00CD347B">
        <w:rPr>
          <w:sz w:val="24"/>
          <w:szCs w:val="24"/>
        </w:rPr>
        <w:t xml:space="preserve"> below</w:t>
      </w:r>
      <w:r w:rsidRPr="00CD347B">
        <w:rPr>
          <w:sz w:val="24"/>
          <w:szCs w:val="24"/>
        </w:rPr>
        <w:t xml:space="preserve"> to bill insurance for the services provided, and to receive payment from my insurance company. I understand that if payment is made directly to the insured, I am to forward </w:t>
      </w:r>
      <w:r w:rsidR="00A874BB" w:rsidRPr="00CD347B">
        <w:rPr>
          <w:sz w:val="24"/>
          <w:szCs w:val="24"/>
        </w:rPr>
        <w:t>it to</w:t>
      </w:r>
      <w:r w:rsidRPr="00CD347B">
        <w:rPr>
          <w:sz w:val="24"/>
          <w:szCs w:val="24"/>
        </w:rPr>
        <w:t xml:space="preserve"> the provider </w:t>
      </w:r>
      <w:r w:rsidR="000B7DD3" w:rsidRPr="00CD347B">
        <w:rPr>
          <w:sz w:val="24"/>
          <w:szCs w:val="24"/>
        </w:rPr>
        <w:t xml:space="preserve">checked </w:t>
      </w:r>
      <w:r w:rsidR="000B7DD3" w:rsidRPr="00CD347B">
        <w:rPr>
          <w:sz w:val="24"/>
          <w:szCs w:val="24"/>
        </w:rPr>
        <w:sym w:font="Wingdings" w:char="F078"/>
      </w:r>
      <w:r w:rsidR="000B7DD3" w:rsidRPr="00CD347B">
        <w:rPr>
          <w:sz w:val="24"/>
          <w:szCs w:val="24"/>
        </w:rPr>
        <w:t xml:space="preserve">  </w:t>
      </w:r>
      <w:r w:rsidRPr="00CD347B">
        <w:rPr>
          <w:sz w:val="24"/>
          <w:szCs w:val="24"/>
        </w:rPr>
        <w:t>below</w:t>
      </w:r>
      <w:r w:rsidR="00A874BB" w:rsidRPr="00CD347B">
        <w:rPr>
          <w:sz w:val="24"/>
          <w:szCs w:val="24"/>
        </w:rPr>
        <w:t>, or be legally liable for all costs associated with the collection of this debt:</w:t>
      </w:r>
    </w:p>
    <w:p w14:paraId="23D2A8E3" w14:textId="77777777" w:rsidR="00A874BB" w:rsidRPr="00CD347B" w:rsidRDefault="00A874BB" w:rsidP="00506169">
      <w:pPr>
        <w:spacing w:after="0" w:line="240" w:lineRule="auto"/>
        <w:rPr>
          <w:sz w:val="24"/>
          <w:szCs w:val="24"/>
        </w:rPr>
      </w:pPr>
    </w:p>
    <w:p w14:paraId="5FA23F08" w14:textId="6E0C52AF" w:rsidR="00A874BB" w:rsidRPr="00CD347B" w:rsidRDefault="00A874BB" w:rsidP="00A874BB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sym w:font="Wingdings" w:char="F071"/>
      </w:r>
      <w:r w:rsidRPr="00CD347B">
        <w:rPr>
          <w:sz w:val="24"/>
          <w:szCs w:val="24"/>
        </w:rPr>
        <w:t xml:space="preserve"> Dr Rick Shacket PLLC</w:t>
      </w:r>
    </w:p>
    <w:p w14:paraId="3E607E93" w14:textId="77777777" w:rsidR="00362C4A" w:rsidRPr="00CD347B" w:rsidRDefault="00362C4A" w:rsidP="00A874BB">
      <w:pPr>
        <w:spacing w:after="0" w:line="240" w:lineRule="auto"/>
        <w:rPr>
          <w:sz w:val="24"/>
          <w:szCs w:val="24"/>
        </w:rPr>
      </w:pPr>
    </w:p>
    <w:p w14:paraId="54AAB0BA" w14:textId="461E3308" w:rsidR="009800B2" w:rsidRPr="00CD347B" w:rsidRDefault="009800B2" w:rsidP="00A874BB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sym w:font="Wingdings" w:char="F071"/>
      </w:r>
      <w:r w:rsidR="00B034B8" w:rsidRPr="00CD347B">
        <w:rPr>
          <w:sz w:val="24"/>
          <w:szCs w:val="24"/>
        </w:rPr>
        <w:t xml:space="preserve"> Other:</w:t>
      </w:r>
      <w:r w:rsidRPr="00CD347B">
        <w:rPr>
          <w:sz w:val="24"/>
          <w:szCs w:val="24"/>
        </w:rPr>
        <w:t xml:space="preserve"> ____________________________________________________________</w:t>
      </w:r>
    </w:p>
    <w:p w14:paraId="656902B4" w14:textId="77777777" w:rsidR="009800B2" w:rsidRPr="00CD347B" w:rsidRDefault="009800B2" w:rsidP="00A874BB">
      <w:pPr>
        <w:spacing w:after="0" w:line="240" w:lineRule="auto"/>
        <w:rPr>
          <w:sz w:val="24"/>
          <w:szCs w:val="24"/>
        </w:rPr>
      </w:pPr>
    </w:p>
    <w:p w14:paraId="6174BFDB" w14:textId="77777777" w:rsidR="007E39DC" w:rsidRPr="00CD347B" w:rsidRDefault="007E39DC" w:rsidP="00734E40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4E80934" w14:textId="72C3BEC5" w:rsidR="00A874BB" w:rsidRPr="00CD347B" w:rsidRDefault="009800B2" w:rsidP="00734E40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 xml:space="preserve">This consent reaffirms that </w:t>
      </w:r>
      <w:r w:rsidR="009B1D0F" w:rsidRPr="00CD347B">
        <w:rPr>
          <w:sz w:val="24"/>
          <w:szCs w:val="24"/>
        </w:rPr>
        <w:t>I understand the risks associated with medical procedures</w:t>
      </w:r>
      <w:r w:rsidR="00DB73E4" w:rsidRPr="00CD347B">
        <w:rPr>
          <w:sz w:val="24"/>
          <w:szCs w:val="24"/>
        </w:rPr>
        <w:t xml:space="preserve"> and have had the opportunity to ask any questions</w:t>
      </w:r>
      <w:r w:rsidR="009B1D0F" w:rsidRPr="00CD347B">
        <w:rPr>
          <w:sz w:val="24"/>
          <w:szCs w:val="24"/>
        </w:rPr>
        <w:t xml:space="preserve">. </w:t>
      </w:r>
      <w:r w:rsidRPr="00CD347B">
        <w:rPr>
          <w:sz w:val="24"/>
          <w:szCs w:val="24"/>
        </w:rPr>
        <w:t>I</w:t>
      </w:r>
      <w:r w:rsidR="00362C4A" w:rsidRPr="00CD347B">
        <w:rPr>
          <w:sz w:val="24"/>
          <w:szCs w:val="24"/>
        </w:rPr>
        <w:t xml:space="preserve"> read</w:t>
      </w:r>
      <w:r w:rsidRPr="00CD347B">
        <w:rPr>
          <w:sz w:val="24"/>
          <w:szCs w:val="24"/>
        </w:rPr>
        <w:t xml:space="preserve"> and have had the opportunity to </w:t>
      </w:r>
      <w:r w:rsidR="00B034B8" w:rsidRPr="00CD347B">
        <w:rPr>
          <w:sz w:val="24"/>
          <w:szCs w:val="24"/>
        </w:rPr>
        <w:t>read</w:t>
      </w:r>
      <w:r w:rsidR="009B1D0F" w:rsidRPr="00CD347B">
        <w:rPr>
          <w:sz w:val="24"/>
          <w:szCs w:val="24"/>
        </w:rPr>
        <w:t xml:space="preserve"> </w:t>
      </w:r>
      <w:r w:rsidR="00B034B8" w:rsidRPr="00CD347B">
        <w:rPr>
          <w:sz w:val="24"/>
          <w:szCs w:val="24"/>
        </w:rPr>
        <w:t>again</w:t>
      </w:r>
      <w:r w:rsidR="007C260C" w:rsidRPr="00CD347B">
        <w:rPr>
          <w:sz w:val="24"/>
          <w:szCs w:val="24"/>
        </w:rPr>
        <w:t>:</w:t>
      </w:r>
      <w:r w:rsidR="00362C4A" w:rsidRPr="00CD347B">
        <w:rPr>
          <w:sz w:val="24"/>
          <w:szCs w:val="24"/>
        </w:rPr>
        <w:t xml:space="preserve"> the “Informed consent for surgical procedures”</w:t>
      </w:r>
      <w:r w:rsidRPr="00CD347B">
        <w:rPr>
          <w:sz w:val="24"/>
          <w:szCs w:val="24"/>
        </w:rPr>
        <w:t xml:space="preserve"> form which I signed that is </w:t>
      </w:r>
      <w:r w:rsidR="00636ED0" w:rsidRPr="00CD347B">
        <w:rPr>
          <w:sz w:val="24"/>
          <w:szCs w:val="24"/>
        </w:rPr>
        <w:t xml:space="preserve">a </w:t>
      </w:r>
      <w:r w:rsidR="00894FF5" w:rsidRPr="00CD347B">
        <w:rPr>
          <w:sz w:val="24"/>
          <w:szCs w:val="24"/>
        </w:rPr>
        <w:t>part of my</w:t>
      </w:r>
      <w:r w:rsidR="00362C4A" w:rsidRPr="00CD347B">
        <w:rPr>
          <w:sz w:val="24"/>
          <w:szCs w:val="24"/>
        </w:rPr>
        <w:t xml:space="preserve"> initial</w:t>
      </w:r>
      <w:r w:rsidR="007C260C" w:rsidRPr="00CD347B">
        <w:rPr>
          <w:sz w:val="24"/>
          <w:szCs w:val="24"/>
        </w:rPr>
        <w:t xml:space="preserve"> p</w:t>
      </w:r>
      <w:r w:rsidR="00D37DB8" w:rsidRPr="00CD347B">
        <w:rPr>
          <w:sz w:val="24"/>
          <w:szCs w:val="24"/>
        </w:rPr>
        <w:t>atient</w:t>
      </w:r>
      <w:r w:rsidR="00362C4A" w:rsidRPr="00CD347B">
        <w:rPr>
          <w:sz w:val="24"/>
          <w:szCs w:val="24"/>
        </w:rPr>
        <w:t xml:space="preserve"> registration</w:t>
      </w:r>
      <w:r w:rsidR="00636ED0" w:rsidRPr="00CD347B">
        <w:rPr>
          <w:sz w:val="24"/>
          <w:szCs w:val="24"/>
        </w:rPr>
        <w:t xml:space="preserve"> </w:t>
      </w:r>
      <w:r w:rsidR="00362C4A" w:rsidRPr="00CD347B">
        <w:rPr>
          <w:sz w:val="24"/>
          <w:szCs w:val="24"/>
        </w:rPr>
        <w:t>package.</w:t>
      </w:r>
      <w:r w:rsidR="00894FF5" w:rsidRPr="00CD347B">
        <w:rPr>
          <w:sz w:val="24"/>
          <w:szCs w:val="24"/>
        </w:rPr>
        <w:t xml:space="preserve"> </w:t>
      </w:r>
    </w:p>
    <w:p w14:paraId="5CC59717" w14:textId="77777777" w:rsidR="00734E40" w:rsidRPr="00CD347B" w:rsidRDefault="00734E40" w:rsidP="00734E40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6403DD0" w14:textId="1911EA0B" w:rsidR="00716EDF" w:rsidRPr="00CD347B" w:rsidRDefault="00716EDF" w:rsidP="00506169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>Patient Signature: __________________</w:t>
      </w:r>
      <w:r w:rsidR="00CD347B">
        <w:rPr>
          <w:sz w:val="24"/>
          <w:szCs w:val="24"/>
        </w:rPr>
        <w:t>__</w:t>
      </w:r>
      <w:r w:rsidRPr="00CD347B">
        <w:rPr>
          <w:sz w:val="24"/>
          <w:szCs w:val="24"/>
        </w:rPr>
        <w:t>_____</w:t>
      </w:r>
      <w:r w:rsidR="00CD347B">
        <w:rPr>
          <w:sz w:val="24"/>
          <w:szCs w:val="24"/>
        </w:rPr>
        <w:t>__</w:t>
      </w:r>
      <w:r w:rsidRPr="00CD347B">
        <w:rPr>
          <w:sz w:val="24"/>
          <w:szCs w:val="24"/>
        </w:rPr>
        <w:t>________________</w:t>
      </w:r>
      <w:proofErr w:type="gramStart"/>
      <w:r w:rsidRPr="00CD347B">
        <w:rPr>
          <w:sz w:val="24"/>
          <w:szCs w:val="24"/>
        </w:rPr>
        <w:t>_  Date</w:t>
      </w:r>
      <w:proofErr w:type="gramEnd"/>
      <w:r w:rsidRPr="00CD347B">
        <w:rPr>
          <w:sz w:val="24"/>
          <w:szCs w:val="24"/>
        </w:rPr>
        <w:t>: _____________</w:t>
      </w:r>
    </w:p>
    <w:p w14:paraId="78BC25BD" w14:textId="77777777" w:rsidR="00B034B8" w:rsidRPr="00CD347B" w:rsidRDefault="00B034B8" w:rsidP="00506169">
      <w:pPr>
        <w:spacing w:after="0" w:line="240" w:lineRule="auto"/>
        <w:rPr>
          <w:sz w:val="24"/>
          <w:szCs w:val="24"/>
        </w:rPr>
      </w:pPr>
    </w:p>
    <w:p w14:paraId="6500B71F" w14:textId="180D4EB4" w:rsidR="00B034B8" w:rsidRPr="00CD347B" w:rsidRDefault="00B034B8" w:rsidP="00506169">
      <w:pPr>
        <w:spacing w:after="0" w:line="240" w:lineRule="auto"/>
        <w:rPr>
          <w:sz w:val="24"/>
          <w:szCs w:val="24"/>
        </w:rPr>
      </w:pPr>
      <w:r w:rsidRPr="00CD347B">
        <w:rPr>
          <w:sz w:val="24"/>
          <w:szCs w:val="24"/>
        </w:rPr>
        <w:t>Witness</w:t>
      </w:r>
      <w:r w:rsidR="00762B0B" w:rsidRPr="00CD347B">
        <w:rPr>
          <w:sz w:val="24"/>
          <w:szCs w:val="24"/>
        </w:rPr>
        <w:t xml:space="preserve">: ________________________________________________  </w:t>
      </w:r>
    </w:p>
    <w:sectPr w:rsidR="00B034B8" w:rsidRPr="00CD347B" w:rsidSect="00252D64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zA2szA0tzAwNzJW0lEKTi0uzszPAykwrAUAJ6ZvyywAAAA="/>
  </w:docVars>
  <w:rsids>
    <w:rsidRoot w:val="00B42746"/>
    <w:rsid w:val="000B7DD3"/>
    <w:rsid w:val="00160F2E"/>
    <w:rsid w:val="001A7427"/>
    <w:rsid w:val="001C0AAF"/>
    <w:rsid w:val="001C4DD7"/>
    <w:rsid w:val="00210AC9"/>
    <w:rsid w:val="00237FE3"/>
    <w:rsid w:val="00240EA0"/>
    <w:rsid w:val="00252D64"/>
    <w:rsid w:val="00330853"/>
    <w:rsid w:val="00343434"/>
    <w:rsid w:val="00362C4A"/>
    <w:rsid w:val="003B0463"/>
    <w:rsid w:val="004230BC"/>
    <w:rsid w:val="00431410"/>
    <w:rsid w:val="00506169"/>
    <w:rsid w:val="00636ED0"/>
    <w:rsid w:val="006545A3"/>
    <w:rsid w:val="006831B8"/>
    <w:rsid w:val="00716EDF"/>
    <w:rsid w:val="00734E40"/>
    <w:rsid w:val="00745667"/>
    <w:rsid w:val="0075237B"/>
    <w:rsid w:val="00762B0B"/>
    <w:rsid w:val="007C260C"/>
    <w:rsid w:val="007E39DC"/>
    <w:rsid w:val="0088022E"/>
    <w:rsid w:val="00894FF5"/>
    <w:rsid w:val="00973CFC"/>
    <w:rsid w:val="009800B2"/>
    <w:rsid w:val="00997EF2"/>
    <w:rsid w:val="009B1D0F"/>
    <w:rsid w:val="00A173E6"/>
    <w:rsid w:val="00A874BB"/>
    <w:rsid w:val="00B034B8"/>
    <w:rsid w:val="00B42746"/>
    <w:rsid w:val="00B55E9E"/>
    <w:rsid w:val="00BC160F"/>
    <w:rsid w:val="00CA2AED"/>
    <w:rsid w:val="00CC7BD6"/>
    <w:rsid w:val="00CD347B"/>
    <w:rsid w:val="00D03028"/>
    <w:rsid w:val="00D37DB8"/>
    <w:rsid w:val="00DB73E4"/>
    <w:rsid w:val="00E053FE"/>
    <w:rsid w:val="00E52CA0"/>
    <w:rsid w:val="00F87F45"/>
    <w:rsid w:val="00FD4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A2D28"/>
  <w15:docId w15:val="{61484D9E-F5AC-4ACF-921B-F5C4EA135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fuvd">
    <w:name w:val="ilfuvd"/>
    <w:basedOn w:val="DefaultParagraphFont"/>
    <w:rsid w:val="00330853"/>
  </w:style>
  <w:style w:type="paragraph" w:styleId="Header">
    <w:name w:val="header"/>
    <w:basedOn w:val="Normal"/>
    <w:link w:val="HeaderChar"/>
    <w:rsid w:val="00252D6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252D6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19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8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3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 Shacket</dc:creator>
  <cp:lastModifiedBy>Lisa Silverman</cp:lastModifiedBy>
  <cp:revision>2</cp:revision>
  <dcterms:created xsi:type="dcterms:W3CDTF">2021-03-22T07:13:00Z</dcterms:created>
  <dcterms:modified xsi:type="dcterms:W3CDTF">2021-03-22T07:13:00Z</dcterms:modified>
</cp:coreProperties>
</file>